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755F8" w14:textId="4ACAB86F" w:rsidR="00D447E0" w:rsidRPr="00F71538" w:rsidRDefault="00000000" w:rsidP="00F71538">
      <w:pPr>
        <w:pBdr>
          <w:left w:val="double" w:sz="18" w:space="4" w:color="6C92A1" w:themeColor="accent5"/>
        </w:pBdr>
        <w:spacing w:line="420" w:lineRule="exact"/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78A3B0" w:themeColor="text2" w:themeTint="99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AC029F655B7544C3AE7A8106DD9582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Content>
          <w:r w:rsidR="00F5362A" w:rsidRPr="00F71538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>EMAIL TEMPLATES</w:t>
          </w:r>
        </w:sdtContent>
      </w:sdt>
      <w:r w:rsidR="00D447E0" w:rsidRPr="00F71538">
        <w:rPr>
          <w:rFonts w:eastAsia="Times New Roman" w:cstheme="minorHAnsi"/>
          <w:caps/>
          <w:color w:val="78A3B0" w:themeColor="text2" w:themeTint="99"/>
          <w:kern w:val="28"/>
          <w:sz w:val="38"/>
          <w:szCs w:val="38"/>
          <w:lang w:eastAsia="ja-JP"/>
        </w:rPr>
        <w:br/>
      </w:r>
      <w:r w:rsidR="00C471B7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>September</w:t>
      </w:r>
      <w:r w:rsidR="00D447E0" w:rsidRPr="00F71538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 xml:space="preserve"> 2022 </w:t>
      </w:r>
    </w:p>
    <w:p w14:paraId="5A1FA997" w14:textId="77777777" w:rsidR="00C471B7" w:rsidRDefault="00C471B7" w:rsidP="00AC43E5">
      <w:pPr>
        <w:spacing w:after="0" w:line="240" w:lineRule="auto"/>
      </w:pPr>
    </w:p>
    <w:p w14:paraId="73B76D4B" w14:textId="18F71650" w:rsidR="00F5362A" w:rsidRDefault="00F5362A" w:rsidP="00AC43E5">
      <w:pPr>
        <w:spacing w:after="0" w:line="240" w:lineRule="auto"/>
      </w:pPr>
      <w:r>
        <w:t xml:space="preserve">Please note, </w:t>
      </w:r>
      <w:r w:rsidRPr="00AC43E5">
        <w:rPr>
          <w:color w:val="FF0000"/>
        </w:rPr>
        <w:t xml:space="preserve">red text </w:t>
      </w:r>
      <w:r>
        <w:t xml:space="preserve">indicates items you need to customize for your company. </w:t>
      </w:r>
      <w:r w:rsidR="00200BFC">
        <w:t>Red</w:t>
      </w:r>
      <w:r w:rsidR="00AC43E5">
        <w:t xml:space="preserve"> t</w:t>
      </w:r>
      <w:r>
        <w:t xml:space="preserve">ext should be turned to black </w:t>
      </w:r>
      <w:r w:rsidR="00F86C2A">
        <w:t>before</w:t>
      </w:r>
      <w:r>
        <w:t xml:space="preserve"> sending unless you wish to draw attention to those details.</w:t>
      </w:r>
    </w:p>
    <w:p w14:paraId="56AA4658" w14:textId="77777777" w:rsidR="00F5362A" w:rsidRDefault="00F5362A" w:rsidP="00223B91">
      <w:pPr>
        <w:spacing w:after="0" w:line="240" w:lineRule="auto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F5362A" w14:paraId="1F89CA75" w14:textId="77777777" w:rsidTr="009B3B4B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7884DADB" w14:textId="77777777" w:rsidR="00F5362A" w:rsidRPr="00DE6AF3" w:rsidRDefault="00F5362A" w:rsidP="00FE2AD6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428A268" wp14:editId="25EB103A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right w:w="144" w:type="dxa"/>
            </w:tcMar>
            <w:vAlign w:val="center"/>
          </w:tcPr>
          <w:p w14:paraId="1BCCEC16" w14:textId="7DF35640" w:rsidR="00F5362A" w:rsidRPr="00DE6AF3" w:rsidRDefault="00F5362A" w:rsidP="00FE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>BEST PRACTICE:</w:t>
            </w:r>
            <w:r w:rsidR="00AC43E5">
              <w:rPr>
                <w:b/>
                <w:bCs/>
                <w:sz w:val="22"/>
                <w:szCs w:val="22"/>
              </w:rPr>
              <w:t xml:space="preserve"> </w:t>
            </w:r>
            <w:r w:rsidRPr="00DE6AF3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Most email platforms allow you to schedule </w:t>
            </w:r>
            <w:r w:rsidR="00AC43E5">
              <w:rPr>
                <w:sz w:val="22"/>
                <w:szCs w:val="22"/>
              </w:rPr>
              <w:t>your emails in advance. You will save</w:t>
            </w:r>
            <w:r w:rsidR="00F86C2A">
              <w:rPr>
                <w:sz w:val="22"/>
                <w:szCs w:val="22"/>
              </w:rPr>
              <w:t xml:space="preserve"> t</w:t>
            </w:r>
            <w:r w:rsidR="00AC43E5">
              <w:rPr>
                <w:sz w:val="22"/>
                <w:szCs w:val="22"/>
              </w:rPr>
              <w:t xml:space="preserve">ime by </w:t>
            </w:r>
            <w:r w:rsidR="00F86C2A">
              <w:rPr>
                <w:sz w:val="22"/>
                <w:szCs w:val="22"/>
              </w:rPr>
              <w:t>preparing</w:t>
            </w:r>
            <w:r w:rsidR="00AC43E5">
              <w:rPr>
                <w:sz w:val="22"/>
                <w:szCs w:val="22"/>
              </w:rPr>
              <w:t xml:space="preserve"> your monthly meeting emails </w:t>
            </w:r>
            <w:r w:rsidR="00671B79">
              <w:rPr>
                <w:sz w:val="22"/>
                <w:szCs w:val="22"/>
              </w:rPr>
              <w:t xml:space="preserve">all </w:t>
            </w:r>
            <w:r w:rsidR="00AC43E5">
              <w:rPr>
                <w:sz w:val="22"/>
                <w:szCs w:val="22"/>
              </w:rPr>
              <w:t>at once.</w:t>
            </w:r>
          </w:p>
        </w:tc>
      </w:tr>
    </w:tbl>
    <w:p w14:paraId="19AE7B4F" w14:textId="4F1781A2" w:rsidR="00F5362A" w:rsidRDefault="00F5362A" w:rsidP="00223B91">
      <w:pPr>
        <w:spacing w:after="0" w:line="240" w:lineRule="auto"/>
      </w:pPr>
    </w:p>
    <w:p w14:paraId="5ABC9D30" w14:textId="08A92230" w:rsidR="00F5362A" w:rsidRPr="003B47F7" w:rsidRDefault="00AC43E5" w:rsidP="003B47F7">
      <w:pPr>
        <w:spacing w:line="240" w:lineRule="auto"/>
        <w:rPr>
          <w:b/>
          <w:bCs/>
          <w:color w:val="78A3B0" w:themeColor="text2" w:themeTint="99"/>
          <w:sz w:val="36"/>
          <w:szCs w:val="36"/>
        </w:rPr>
      </w:pPr>
      <w:r w:rsidRPr="003B47F7">
        <w:rPr>
          <w:b/>
          <w:bCs/>
          <w:color w:val="78A3B0" w:themeColor="text2" w:themeTint="99"/>
          <w:sz w:val="36"/>
          <w:szCs w:val="36"/>
        </w:rPr>
        <w:t>SALES MEETING EM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E80781" w14:paraId="6F75930D" w14:textId="77777777" w:rsidTr="00A45411">
        <w:tc>
          <w:tcPr>
            <w:tcW w:w="1705" w:type="dxa"/>
          </w:tcPr>
          <w:p w14:paraId="735039BF" w14:textId="2804EEC0" w:rsidR="00E80781" w:rsidRDefault="0013557C" w:rsidP="00E80781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020621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67C4441A" w14:textId="3E8A07AC" w:rsidR="00E80781" w:rsidRDefault="008E168C" w:rsidP="001027D0">
            <w:r>
              <w:t>Send date</w:t>
            </w:r>
            <w:r w:rsidR="000829BF">
              <w:t>(</w:t>
            </w:r>
            <w:r>
              <w:t>s</w:t>
            </w:r>
            <w:r w:rsidR="000829BF">
              <w:t>)</w:t>
            </w:r>
            <w:r>
              <w:t xml:space="preserve"> will d</w:t>
            </w:r>
            <w:r w:rsidR="00020621">
              <w:t xml:space="preserve">epend on the frequency of your meetings. </w:t>
            </w:r>
            <w:r>
              <w:t>You may choose to send 2 weeks prior AND the day before for monthly meetings</w:t>
            </w:r>
            <w:r w:rsidR="00020621">
              <w:t xml:space="preserve">. </w:t>
            </w:r>
            <w:r>
              <w:t>For w</w:t>
            </w:r>
            <w:r w:rsidR="00020621">
              <w:t>eekly meetings</w:t>
            </w:r>
            <w:r>
              <w:t>, you</w:t>
            </w:r>
            <w:r w:rsidR="00020621">
              <w:t xml:space="preserve"> may wish </w:t>
            </w:r>
            <w:r>
              <w:t>only to</w:t>
            </w:r>
            <w:r w:rsidR="00020621">
              <w:t xml:space="preserve"> send reminders the day before.</w:t>
            </w:r>
          </w:p>
        </w:tc>
      </w:tr>
      <w:tr w:rsidR="0013557C" w14:paraId="2D1F19BE" w14:textId="77777777" w:rsidTr="00A45411">
        <w:tc>
          <w:tcPr>
            <w:tcW w:w="1705" w:type="dxa"/>
          </w:tcPr>
          <w:p w14:paraId="0C97525C" w14:textId="330AAA7A" w:rsidR="0013557C" w:rsidRDefault="0013557C" w:rsidP="00E80781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243F57FC" w14:textId="7AD78D4E" w:rsidR="0013557C" w:rsidRDefault="0013557C" w:rsidP="00223B91">
            <w:r>
              <w:t xml:space="preserve">Sales Meeting </w:t>
            </w:r>
            <w:r w:rsidRPr="00020621">
              <w:rPr>
                <w:color w:val="FF0000"/>
              </w:rPr>
              <w:t>Tomorrow</w:t>
            </w:r>
            <w:r w:rsidR="00020621" w:rsidRPr="00020621">
              <w:rPr>
                <w:color w:val="FF0000"/>
              </w:rPr>
              <w:t xml:space="preserve"> or Date</w:t>
            </w:r>
          </w:p>
        </w:tc>
      </w:tr>
      <w:tr w:rsidR="0013557C" w14:paraId="74838A99" w14:textId="77777777" w:rsidTr="00A45411">
        <w:tc>
          <w:tcPr>
            <w:tcW w:w="1705" w:type="dxa"/>
          </w:tcPr>
          <w:p w14:paraId="36B30549" w14:textId="77777777" w:rsidR="0013557C" w:rsidRDefault="0013557C" w:rsidP="00E8078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1D2B5489" w14:textId="0CDE9C09" w:rsidR="0013557C" w:rsidRDefault="0013557C" w:rsidP="00E80781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F6D2D1F" w14:textId="7C7362A6" w:rsidR="0013557C" w:rsidRDefault="0013557C" w:rsidP="00033A69">
            <w:r>
              <w:t xml:space="preserve">We look forward to seeing you at the </w:t>
            </w:r>
            <w:r w:rsidR="008E168C">
              <w:t>S</w:t>
            </w:r>
            <w:r>
              <w:t xml:space="preserve">ales </w:t>
            </w:r>
            <w:r w:rsidR="008E168C">
              <w:t>M</w:t>
            </w:r>
            <w:r>
              <w:t xml:space="preserve">eeting! </w:t>
            </w:r>
          </w:p>
          <w:p w14:paraId="7A68F638" w14:textId="77777777" w:rsidR="0013557C" w:rsidRDefault="0013557C" w:rsidP="00033A69">
            <w:pPr>
              <w:ind w:left="720"/>
              <w:rPr>
                <w:b/>
                <w:bCs/>
              </w:rPr>
            </w:pPr>
          </w:p>
          <w:p w14:paraId="27BABB21" w14:textId="3CF5F6E7" w:rsidR="0013557C" w:rsidRPr="0013557C" w:rsidRDefault="0013557C" w:rsidP="00033A69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13557C">
              <w:rPr>
                <w:color w:val="FF0000"/>
              </w:rPr>
              <w:t>Insert details</w:t>
            </w:r>
          </w:p>
          <w:p w14:paraId="41A9B356" w14:textId="0B9E1BA4" w:rsidR="0013557C" w:rsidRDefault="0013557C" w:rsidP="00033A69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>Location:</w:t>
            </w:r>
            <w:r>
              <w:rPr>
                <w:b/>
                <w:bCs/>
              </w:rPr>
              <w:t xml:space="preserve"> </w:t>
            </w:r>
            <w:r>
              <w:rPr>
                <w:color w:val="FF0000"/>
              </w:rPr>
              <w:t>location or link for virtual meeting</w:t>
            </w:r>
          </w:p>
          <w:p w14:paraId="2651B59F" w14:textId="77777777" w:rsidR="0013557C" w:rsidRPr="00821046" w:rsidRDefault="0013557C" w:rsidP="00033A69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27B16443" w14:textId="019ECEF2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>
              <w:rPr>
                <w:color w:val="FF0000"/>
              </w:rPr>
              <w:t>Practical Learning</w:t>
            </w:r>
            <w:r w:rsidR="00C471B7">
              <w:rPr>
                <w:color w:val="FF0000"/>
              </w:rPr>
              <w:t xml:space="preserve"> </w:t>
            </w:r>
            <w:r w:rsidR="00C471B7">
              <w:rPr>
                <w:color w:val="FF0000"/>
              </w:rPr>
              <w:t>(choose one)</w:t>
            </w:r>
            <w:r>
              <w:rPr>
                <w:color w:val="FF0000"/>
              </w:rPr>
              <w:t xml:space="preserve">: </w:t>
            </w:r>
            <w:r w:rsidRPr="0013557C">
              <w:rPr>
                <w:color w:val="FF0000"/>
              </w:rPr>
              <w:t>Monthly Goal Setting</w:t>
            </w:r>
            <w:r w:rsidR="00C471B7">
              <w:rPr>
                <w:color w:val="FF0000"/>
              </w:rPr>
              <w:t xml:space="preserve"> / 3 Ways to Market Yourself / Close More Business </w:t>
            </w:r>
            <w:r w:rsidR="00AF654E">
              <w:rPr>
                <w:color w:val="FF0000"/>
              </w:rPr>
              <w:t>with</w:t>
            </w:r>
            <w:r w:rsidR="00C471B7">
              <w:rPr>
                <w:color w:val="FF0000"/>
              </w:rPr>
              <w:t xml:space="preserve"> Open-Ended Questions</w:t>
            </w:r>
            <w:r w:rsidR="008624FB">
              <w:rPr>
                <w:color w:val="FF0000"/>
              </w:rPr>
              <w:t xml:space="preserve"> </w:t>
            </w:r>
            <w:r w:rsidR="00C471B7">
              <w:rPr>
                <w:color w:val="FF0000"/>
              </w:rPr>
              <w:t>/ Guest Speaker</w:t>
            </w:r>
          </w:p>
          <w:p w14:paraId="5B602D76" w14:textId="77777777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Company updates</w:t>
            </w:r>
          </w:p>
          <w:p w14:paraId="13BD00E1" w14:textId="205ABD1D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Insert additional highlights</w:t>
            </w:r>
          </w:p>
          <w:p w14:paraId="54D778A0" w14:textId="77777777" w:rsidR="0013557C" w:rsidRDefault="0013557C" w:rsidP="00033A69"/>
          <w:p w14:paraId="693B7780" w14:textId="719C7DF3" w:rsidR="0013557C" w:rsidRDefault="0013557C" w:rsidP="00033A69">
            <w:r>
              <w:t xml:space="preserve">Please reach out if you have any questions. </w:t>
            </w:r>
          </w:p>
          <w:p w14:paraId="2964607D" w14:textId="77777777" w:rsidR="0013557C" w:rsidRDefault="0013557C" w:rsidP="00033A69"/>
          <w:p w14:paraId="0AD65FF9" w14:textId="77777777" w:rsidR="0013557C" w:rsidRDefault="0013557C" w:rsidP="00033A69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5D2C8EA6" w14:textId="10FAE91D" w:rsidR="0013557C" w:rsidRPr="00E31DC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Workshop Date &amp; Time</w:t>
            </w:r>
          </w:p>
          <w:p w14:paraId="130E8C44" w14:textId="4CC9DC90" w:rsidR="0013557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Upcoming Sales Meetings</w:t>
            </w:r>
          </w:p>
          <w:p w14:paraId="3CFEB8EE" w14:textId="77777777" w:rsidR="0013557C" w:rsidRDefault="0013557C" w:rsidP="00223B91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Contest Dates</w:t>
            </w:r>
          </w:p>
          <w:p w14:paraId="2256BC53" w14:textId="6B146D95" w:rsidR="00EC7874" w:rsidRPr="00EC7874" w:rsidRDefault="0013557C" w:rsidP="00EC7874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O</w:t>
            </w:r>
            <w:r w:rsidRPr="0013557C">
              <w:rPr>
                <w:color w:val="FF0000"/>
              </w:rPr>
              <w:t>ther</w:t>
            </w:r>
            <w:r w:rsidR="00020621">
              <w:rPr>
                <w:color w:val="FF0000"/>
              </w:rPr>
              <w:t xml:space="preserve"> Important Dates</w:t>
            </w:r>
          </w:p>
        </w:tc>
      </w:tr>
      <w:tr w:rsidR="0013557C" w14:paraId="7CFDBA8E" w14:textId="77777777" w:rsidTr="00A45411">
        <w:tc>
          <w:tcPr>
            <w:tcW w:w="1705" w:type="dxa"/>
          </w:tcPr>
          <w:p w14:paraId="7569169A" w14:textId="012B3660" w:rsidR="0013557C" w:rsidRPr="00DD6194" w:rsidRDefault="00020621" w:rsidP="00E80781">
            <w:pPr>
              <w:jc w:val="right"/>
            </w:pPr>
            <w:r>
              <w:rPr>
                <w:b/>
                <w:bCs/>
              </w:rPr>
              <w:t xml:space="preserve">Optional </w:t>
            </w:r>
            <w:r w:rsidR="0013557C" w:rsidRPr="00DD6194"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0955921F" w14:textId="77777777" w:rsidR="00C471B7" w:rsidRDefault="00C471B7" w:rsidP="003B47F7">
            <w:pPr>
              <w:pStyle w:val="ListParagraph"/>
              <w:numPr>
                <w:ilvl w:val="0"/>
                <w:numId w:val="3"/>
              </w:numPr>
            </w:pPr>
            <w:hyperlink r:id="rId9" w:history="1">
              <w:r w:rsidR="0013557C" w:rsidRPr="00C471B7">
                <w:rPr>
                  <w:rStyle w:val="Hyperlink"/>
                </w:rPr>
                <w:t>Agent Agenda</w:t>
              </w:r>
            </w:hyperlink>
          </w:p>
          <w:p w14:paraId="6A42EC86" w14:textId="4D6E3BC0" w:rsidR="009F0AC7" w:rsidRPr="00C471B7" w:rsidRDefault="003B47F7" w:rsidP="003B47F7">
            <w:pPr>
              <w:pStyle w:val="ListParagraph"/>
              <w:numPr>
                <w:ilvl w:val="0"/>
                <w:numId w:val="3"/>
              </w:numPr>
              <w:rPr>
                <w:rStyle w:val="Hyperlink"/>
                <w:color w:val="auto"/>
                <w:u w:val="none"/>
              </w:rPr>
            </w:pPr>
            <w:r>
              <w:fldChar w:fldCharType="begin"/>
            </w:r>
            <w:r w:rsidR="00C471B7">
              <w:instrText>HYPERLINK "https://sparkandlogic.com/september-sales-meetings-market-strategies/"</w:instrText>
            </w:r>
            <w:r>
              <w:fldChar w:fldCharType="separate"/>
            </w:r>
            <w:r w:rsidR="00DD6194" w:rsidRPr="003B47F7">
              <w:rPr>
                <w:rStyle w:val="Hyperlink"/>
              </w:rPr>
              <w:t>Learning Sprint Handouts</w:t>
            </w:r>
          </w:p>
          <w:p w14:paraId="5B94F812" w14:textId="5A29CBBC" w:rsidR="00DD6194" w:rsidRPr="00DD6194" w:rsidRDefault="003B47F7" w:rsidP="003B47F7">
            <w:pPr>
              <w:pStyle w:val="ListParagraph"/>
              <w:numPr>
                <w:ilvl w:val="0"/>
                <w:numId w:val="3"/>
              </w:numPr>
            </w:pPr>
            <w:r>
              <w:fldChar w:fldCharType="end"/>
            </w:r>
            <w:hyperlink r:id="rId10" w:history="1">
              <w:r w:rsidR="00DD6194" w:rsidRPr="008E168C">
                <w:rPr>
                  <w:rStyle w:val="Hyperlink"/>
                </w:rPr>
                <w:t>Contest Documents</w:t>
              </w:r>
            </w:hyperlink>
          </w:p>
        </w:tc>
      </w:tr>
    </w:tbl>
    <w:p w14:paraId="07DE1291" w14:textId="7B40CDBB" w:rsidR="00DD6194" w:rsidRDefault="00DD6194" w:rsidP="00DD6194">
      <w:pPr>
        <w:spacing w:line="240" w:lineRule="auto"/>
        <w:rPr>
          <w:b/>
          <w:bCs/>
        </w:rPr>
      </w:pPr>
    </w:p>
    <w:p w14:paraId="69D575E2" w14:textId="1A293341" w:rsidR="00A33A7D" w:rsidRDefault="00DD6194" w:rsidP="00DD6194">
      <w:pPr>
        <w:spacing w:after="0" w:line="240" w:lineRule="auto"/>
        <w:rPr>
          <w:b/>
          <w:bCs/>
        </w:rPr>
      </w:pPr>
      <w:r>
        <w:rPr>
          <w:b/>
          <w:bCs/>
        </w:rPr>
        <w:t>V</w:t>
      </w:r>
      <w:r w:rsidR="006A38D6">
        <w:rPr>
          <w:b/>
          <w:bCs/>
        </w:rPr>
        <w:t>IRTUAL MEETINGS ONLY</w:t>
      </w:r>
      <w:r w:rsidR="009F0AC7">
        <w:rPr>
          <w:b/>
          <w:bCs/>
        </w:rPr>
        <w:t xml:space="preserve"> </w:t>
      </w:r>
      <w:r w:rsidR="009F0AC7">
        <w:t>(Your virtual meeting platform may send this automatically for you.)</w:t>
      </w:r>
    </w:p>
    <w:p w14:paraId="5A3C0E84" w14:textId="4D05BFF5" w:rsidR="00C03FAD" w:rsidRDefault="00C03FAD" w:rsidP="00E80781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C03FAD" w14:paraId="05B18087" w14:textId="77777777" w:rsidTr="00CC299A">
        <w:tc>
          <w:tcPr>
            <w:tcW w:w="1705" w:type="dxa"/>
          </w:tcPr>
          <w:p w14:paraId="1372D059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8537B65" w14:textId="180C8E0C" w:rsidR="00C03FAD" w:rsidRDefault="00C03FAD" w:rsidP="00CC299A">
            <w:r>
              <w:t>Day of meeting</w:t>
            </w:r>
            <w:r w:rsidR="00542269">
              <w:t xml:space="preserve"> </w:t>
            </w:r>
          </w:p>
        </w:tc>
      </w:tr>
      <w:tr w:rsidR="00C03FAD" w14:paraId="1CA400DF" w14:textId="77777777" w:rsidTr="00CC299A">
        <w:tc>
          <w:tcPr>
            <w:tcW w:w="1705" w:type="dxa"/>
          </w:tcPr>
          <w:p w14:paraId="059C5C5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5A8E356A" w14:textId="5854459A" w:rsidR="00C03FAD" w:rsidRDefault="00304580" w:rsidP="00CC299A">
            <w:r>
              <w:t>1</w:t>
            </w:r>
            <w:r w:rsidR="00C03FAD">
              <w:t xml:space="preserve"> hour before start time</w:t>
            </w:r>
          </w:p>
        </w:tc>
      </w:tr>
      <w:tr w:rsidR="00C03FAD" w14:paraId="1AAC6FDF" w14:textId="77777777" w:rsidTr="00CC299A">
        <w:tc>
          <w:tcPr>
            <w:tcW w:w="1705" w:type="dxa"/>
          </w:tcPr>
          <w:p w14:paraId="5AC22AED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5F59D9D" w14:textId="588E786D" w:rsidR="00C03FAD" w:rsidRDefault="00C03FAD" w:rsidP="00CC299A">
            <w:r>
              <w:t>Sales Meeting Starts in 1 Hour</w:t>
            </w:r>
          </w:p>
        </w:tc>
      </w:tr>
      <w:tr w:rsidR="00C03FAD" w14:paraId="20E88F8D" w14:textId="77777777" w:rsidTr="00CC299A">
        <w:tc>
          <w:tcPr>
            <w:tcW w:w="1705" w:type="dxa"/>
          </w:tcPr>
          <w:p w14:paraId="644C7DB3" w14:textId="77777777" w:rsidR="00C03FAD" w:rsidRDefault="00C03FAD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657F2500" w14:textId="1AD4BAF1" w:rsidR="00C03FAD" w:rsidRDefault="00C03FAD" w:rsidP="00CC299A">
            <w:pPr>
              <w:jc w:val="right"/>
            </w:pPr>
          </w:p>
        </w:tc>
        <w:tc>
          <w:tcPr>
            <w:tcW w:w="7645" w:type="dxa"/>
          </w:tcPr>
          <w:p w14:paraId="59BB5D32" w14:textId="7CB69C39" w:rsidR="00C03FAD" w:rsidRDefault="00C03FAD" w:rsidP="00CC299A">
            <w:r>
              <w:t>Just a reminder, our sales meeting begins in 1 hour. See you there!</w:t>
            </w:r>
          </w:p>
          <w:p w14:paraId="1EBBAD00" w14:textId="43B4C80A" w:rsidR="00C03FAD" w:rsidRDefault="00C03FAD" w:rsidP="00C03FAD"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 xml:space="preserve">&lt;Insert </w:t>
            </w:r>
            <w:r w:rsidR="006A38D6">
              <w:rPr>
                <w:color w:val="FF0000"/>
              </w:rPr>
              <w:t>virtual meeting link</w:t>
            </w:r>
            <w:r>
              <w:rPr>
                <w:color w:val="FF0000"/>
              </w:rPr>
              <w:t>&gt;</w:t>
            </w:r>
          </w:p>
        </w:tc>
      </w:tr>
    </w:tbl>
    <w:p w14:paraId="5424B18A" w14:textId="42F09ED9" w:rsidR="00AC43E5" w:rsidRDefault="00AC43E5" w:rsidP="0016518D">
      <w:pPr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lastRenderedPageBreak/>
        <w:t>WORKSHOP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S</w:t>
      </w:r>
      <w:r>
        <w:rPr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42269" w14:paraId="3AD81F6B" w14:textId="77777777" w:rsidTr="00CC299A">
        <w:tc>
          <w:tcPr>
            <w:tcW w:w="1705" w:type="dxa"/>
          </w:tcPr>
          <w:p w14:paraId="04694E17" w14:textId="6F35DD0D" w:rsidR="00542269" w:rsidRDefault="00542269" w:rsidP="00CC299A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6E51BC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3B39FE28" w14:textId="65C8DA67" w:rsidR="00542269" w:rsidRDefault="006E51BC" w:rsidP="001027D0">
            <w:r>
              <w:t xml:space="preserve">10 AM two weeks before the workshop AND the day before </w:t>
            </w:r>
          </w:p>
        </w:tc>
      </w:tr>
      <w:tr w:rsidR="00542269" w14:paraId="3A1B918F" w14:textId="77777777" w:rsidTr="00CC299A">
        <w:tc>
          <w:tcPr>
            <w:tcW w:w="1705" w:type="dxa"/>
          </w:tcPr>
          <w:p w14:paraId="5F291A6C" w14:textId="77777777" w:rsidR="00542269" w:rsidRDefault="00542269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46E77FB8" w14:textId="26D32B32" w:rsidR="00542269" w:rsidRDefault="00C471B7" w:rsidP="00CC299A">
            <w:r>
              <w:t xml:space="preserve">FSBO Conversion </w:t>
            </w:r>
            <w:r w:rsidR="00DC533D">
              <w:t>Workshop</w:t>
            </w:r>
            <w:r w:rsidR="006E51BC">
              <w:t xml:space="preserve"> </w:t>
            </w:r>
            <w:r w:rsidR="006E51BC" w:rsidRPr="006E51BC">
              <w:rPr>
                <w:color w:val="FF0000"/>
              </w:rPr>
              <w:t xml:space="preserve">Date or </w:t>
            </w:r>
            <w:r w:rsidR="00D00D89" w:rsidRPr="006E51BC">
              <w:rPr>
                <w:color w:val="FF0000"/>
              </w:rPr>
              <w:t>Tomorrow</w:t>
            </w:r>
          </w:p>
        </w:tc>
      </w:tr>
      <w:tr w:rsidR="00542269" w14:paraId="4EB53D88" w14:textId="77777777" w:rsidTr="00CC299A">
        <w:tc>
          <w:tcPr>
            <w:tcW w:w="1705" w:type="dxa"/>
          </w:tcPr>
          <w:p w14:paraId="4EABDB03" w14:textId="77777777" w:rsidR="00542269" w:rsidRDefault="00542269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1FDE78B" w14:textId="77777777" w:rsidR="00542269" w:rsidRDefault="00542269" w:rsidP="00CC299A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03BB236A" w14:textId="66931C1F" w:rsidR="006E51BC" w:rsidRPr="006C434B" w:rsidRDefault="006E51BC" w:rsidP="006E51BC">
            <w:pPr>
              <w:rPr>
                <w:b/>
                <w:bCs/>
              </w:rPr>
            </w:pPr>
            <w:r>
              <w:t xml:space="preserve">Join us for </w:t>
            </w:r>
            <w:r w:rsidR="00DC533D">
              <w:t>our</w:t>
            </w:r>
            <w:r>
              <w:t xml:space="preserve"> next </w:t>
            </w:r>
            <w:r w:rsidR="003B47F7">
              <w:t>w</w:t>
            </w:r>
            <w:r w:rsidRPr="003B47F7">
              <w:t>orkshop</w:t>
            </w:r>
            <w:r>
              <w:t>!</w:t>
            </w:r>
          </w:p>
          <w:p w14:paraId="65128A77" w14:textId="77777777" w:rsidR="001E1644" w:rsidRDefault="001E1644" w:rsidP="001E1644"/>
          <w:p w14:paraId="32689019" w14:textId="1B7D4F39" w:rsidR="00E21F1E" w:rsidRPr="00C471B7" w:rsidRDefault="00C471B7" w:rsidP="00E21F1E">
            <w:pPr>
              <w:ind w:left="720"/>
              <w:rPr>
                <w:b/>
                <w:bCs/>
              </w:rPr>
            </w:pPr>
            <w:r>
              <w:rPr>
                <w:b/>
                <w:bCs/>
              </w:rPr>
              <w:t>FSBO Conversion</w:t>
            </w:r>
          </w:p>
          <w:p w14:paraId="1356DB30" w14:textId="4E19928A" w:rsidR="001E1644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="006E51BC">
              <w:rPr>
                <w:color w:val="FF0000"/>
              </w:rPr>
              <w:t>Insert details</w:t>
            </w:r>
          </w:p>
          <w:p w14:paraId="06237FC1" w14:textId="10001DE0" w:rsidR="001E1644" w:rsidRDefault="001E1644" w:rsidP="001E1644">
            <w:pPr>
              <w:ind w:left="720"/>
            </w:pPr>
            <w:r w:rsidRPr="00821046">
              <w:rPr>
                <w:b/>
                <w:bCs/>
              </w:rPr>
              <w:t xml:space="preserve">Location: </w:t>
            </w:r>
            <w:r>
              <w:rPr>
                <w:color w:val="FF0000"/>
              </w:rPr>
              <w:t xml:space="preserve">Insert location or link for virtual meetings </w:t>
            </w:r>
          </w:p>
          <w:p w14:paraId="1AE8D540" w14:textId="22ECE65A" w:rsidR="001E1644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Details</w:t>
            </w:r>
            <w:r>
              <w:t xml:space="preserve">: </w:t>
            </w:r>
            <w:r>
              <w:rPr>
                <w:color w:val="FF0000"/>
              </w:rPr>
              <w:t>Insert special instructions (i.e., bring a sack lunch or lunch provided)</w:t>
            </w:r>
          </w:p>
          <w:p w14:paraId="7149AC53" w14:textId="77777777" w:rsidR="001E1644" w:rsidRPr="00901B28" w:rsidRDefault="001E1644" w:rsidP="001E1644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>RSVP: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color w:val="FF0000"/>
              </w:rPr>
              <w:t>email name@emailaddress.com by DATE (only if needed for setup and food ordering purposes)</w:t>
            </w:r>
          </w:p>
          <w:p w14:paraId="2BD68E61" w14:textId="315960BD" w:rsidR="000C6CF1" w:rsidRDefault="001E1644" w:rsidP="001E1644">
            <w:pPr>
              <w:ind w:left="720"/>
            </w:pPr>
            <w:r>
              <w:rPr>
                <w:b/>
                <w:bCs/>
              </w:rPr>
              <w:t>Workshop Description</w:t>
            </w:r>
            <w:r w:rsidRPr="00821046">
              <w:rPr>
                <w:b/>
                <w:bCs/>
              </w:rPr>
              <w:t>:</w:t>
            </w:r>
            <w:r>
              <w:t xml:space="preserve"> </w:t>
            </w:r>
            <w:r w:rsidR="00AF654E">
              <w:t>Join us as we explore</w:t>
            </w:r>
            <w:r w:rsidR="000623A2" w:rsidRPr="000623A2">
              <w:t xml:space="preserve"> a well-thought-out marketing strategy for converting For Sale </w:t>
            </w:r>
            <w:proofErr w:type="gramStart"/>
            <w:r w:rsidR="000623A2" w:rsidRPr="000623A2">
              <w:t>By</w:t>
            </w:r>
            <w:proofErr w:type="gramEnd"/>
            <w:r w:rsidR="000623A2" w:rsidRPr="000623A2">
              <w:t xml:space="preserve"> Owners into listings.</w:t>
            </w:r>
            <w:r w:rsidR="00AF654E">
              <w:t xml:space="preserve"> Agents will walk away with a FSBO conversion plan that can be implemented immediately.</w:t>
            </w:r>
            <w:r w:rsidR="000623A2" w:rsidRPr="000623A2">
              <w:t xml:space="preserve"> </w:t>
            </w:r>
          </w:p>
          <w:p w14:paraId="17D814CE" w14:textId="77777777" w:rsidR="000623A2" w:rsidRDefault="000623A2" w:rsidP="001E1644">
            <w:pPr>
              <w:ind w:left="720"/>
            </w:pPr>
          </w:p>
          <w:p w14:paraId="777D2798" w14:textId="77777777" w:rsidR="001E1644" w:rsidRDefault="001E1644" w:rsidP="001E1644">
            <w:r>
              <w:t>Please reach out if you have any questions.</w:t>
            </w:r>
          </w:p>
          <w:p w14:paraId="5C29E7FA" w14:textId="4BE5F087" w:rsidR="00F86C2A" w:rsidRDefault="00F86C2A" w:rsidP="00D00D89"/>
        </w:tc>
      </w:tr>
    </w:tbl>
    <w:p w14:paraId="629F922C" w14:textId="4BB3CE79" w:rsidR="000829BF" w:rsidRDefault="000829BF" w:rsidP="00E80781">
      <w:pPr>
        <w:spacing w:after="0" w:line="240" w:lineRule="auto"/>
      </w:pPr>
    </w:p>
    <w:p w14:paraId="63759852" w14:textId="1CFD7340" w:rsidR="005264BD" w:rsidRPr="00AC43E5" w:rsidRDefault="005264BD" w:rsidP="005264BD">
      <w:pPr>
        <w:spacing w:line="240" w:lineRule="auto"/>
      </w:pPr>
      <w:r>
        <w:rPr>
          <w:b/>
          <w:bCs/>
        </w:rPr>
        <w:t xml:space="preserve">VIRTUAL </w:t>
      </w:r>
      <w:r w:rsidR="009F0AC7">
        <w:rPr>
          <w:b/>
          <w:bCs/>
        </w:rPr>
        <w:t xml:space="preserve">WORKSHOPS </w:t>
      </w:r>
      <w:r>
        <w:rPr>
          <w:b/>
          <w:bCs/>
        </w:rPr>
        <w:t>ONLY</w:t>
      </w:r>
      <w:r w:rsidR="009F0AC7">
        <w:rPr>
          <w:b/>
          <w:bCs/>
        </w:rPr>
        <w:t xml:space="preserve"> </w:t>
      </w:r>
      <w:r w:rsidR="009F0AC7" w:rsidRPr="009F0AC7">
        <w:t>(Y</w:t>
      </w:r>
      <w:r>
        <w:t xml:space="preserve">our virtual meeting platform may </w:t>
      </w:r>
      <w:r w:rsidR="009F0AC7">
        <w:t>send</w:t>
      </w:r>
      <w:r>
        <w:t xml:space="preserve"> this automatically for you</w:t>
      </w:r>
      <w:r w:rsidR="009F0AC7">
        <w:t>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264BD" w14:paraId="49EAB145" w14:textId="77777777" w:rsidTr="00506DDB">
        <w:tc>
          <w:tcPr>
            <w:tcW w:w="1705" w:type="dxa"/>
          </w:tcPr>
          <w:p w14:paraId="316180A5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4910147" w14:textId="1E831EE7" w:rsidR="005264BD" w:rsidRDefault="005264BD" w:rsidP="00506DDB">
            <w:r>
              <w:t>Day of Workshop</w:t>
            </w:r>
          </w:p>
        </w:tc>
      </w:tr>
      <w:tr w:rsidR="005264BD" w14:paraId="718B20D6" w14:textId="77777777" w:rsidTr="00506DDB">
        <w:tc>
          <w:tcPr>
            <w:tcW w:w="1705" w:type="dxa"/>
          </w:tcPr>
          <w:p w14:paraId="4B9F91E9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43AD7C6C" w14:textId="4AA74D8F" w:rsidR="005264BD" w:rsidRDefault="00C70C13" w:rsidP="00506DDB">
            <w:r>
              <w:t xml:space="preserve">1 </w:t>
            </w:r>
            <w:r w:rsidR="005264BD">
              <w:t xml:space="preserve">hour before start time </w:t>
            </w:r>
          </w:p>
        </w:tc>
      </w:tr>
      <w:tr w:rsidR="005264BD" w14:paraId="7ED48CAD" w14:textId="77777777" w:rsidTr="00506DDB">
        <w:tc>
          <w:tcPr>
            <w:tcW w:w="1705" w:type="dxa"/>
          </w:tcPr>
          <w:p w14:paraId="01779746" w14:textId="77777777" w:rsidR="005264BD" w:rsidRDefault="005264BD" w:rsidP="00506DDB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3F310B3" w14:textId="61D6437D" w:rsidR="005264BD" w:rsidRDefault="000623A2" w:rsidP="00506DDB">
            <w:r>
              <w:t>FSBO Conversion Workshop</w:t>
            </w:r>
            <w:r w:rsidR="005264BD">
              <w:t xml:space="preserve"> Starts in 1 Hour</w:t>
            </w:r>
          </w:p>
        </w:tc>
      </w:tr>
      <w:tr w:rsidR="005264BD" w14:paraId="39AD13A6" w14:textId="77777777" w:rsidTr="00506DDB">
        <w:tc>
          <w:tcPr>
            <w:tcW w:w="1705" w:type="dxa"/>
          </w:tcPr>
          <w:p w14:paraId="3B25B27F" w14:textId="77777777" w:rsidR="005264BD" w:rsidRDefault="005264BD" w:rsidP="00506DDB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03D9079" w14:textId="274556DE" w:rsidR="005264BD" w:rsidRDefault="005264BD" w:rsidP="00506DDB">
            <w:pPr>
              <w:jc w:val="right"/>
            </w:pPr>
          </w:p>
        </w:tc>
        <w:tc>
          <w:tcPr>
            <w:tcW w:w="7645" w:type="dxa"/>
          </w:tcPr>
          <w:p w14:paraId="44DC3FBC" w14:textId="5039410A" w:rsidR="005264BD" w:rsidRDefault="005264BD" w:rsidP="00506DDB">
            <w:r w:rsidRPr="00C70C13">
              <w:t>Just a reminder</w:t>
            </w:r>
            <w:r w:rsidR="00082275">
              <w:t xml:space="preserve">, the </w:t>
            </w:r>
            <w:r w:rsidR="000623A2">
              <w:t>FSBO Conversion Workshop</w:t>
            </w:r>
            <w:r w:rsidR="003B47F7">
              <w:t xml:space="preserve"> </w:t>
            </w:r>
            <w:r>
              <w:t>begins in 1 hour. See you there!</w:t>
            </w:r>
          </w:p>
          <w:p w14:paraId="23794434" w14:textId="77777777" w:rsidR="002B6F68" w:rsidRDefault="005264BD" w:rsidP="00EC7874">
            <w:pPr>
              <w:rPr>
                <w:color w:val="FF0000"/>
              </w:rPr>
            </w:pPr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>&lt;Insert virtual meeting link&gt;</w:t>
            </w:r>
          </w:p>
          <w:p w14:paraId="5085D79A" w14:textId="78DF241C" w:rsidR="00EC7874" w:rsidRDefault="00EC7874" w:rsidP="00EC7874"/>
        </w:tc>
      </w:tr>
    </w:tbl>
    <w:p w14:paraId="3FD7A5F1" w14:textId="1C054E48" w:rsidR="005C1815" w:rsidRDefault="005C1815" w:rsidP="00020621">
      <w:pPr>
        <w:spacing w:after="0" w:line="240" w:lineRule="auto"/>
      </w:pPr>
    </w:p>
    <w:p w14:paraId="1298DFC6" w14:textId="779F9C9A" w:rsidR="00D00812" w:rsidRDefault="00D00812" w:rsidP="00020621">
      <w:pPr>
        <w:spacing w:after="0" w:line="240" w:lineRule="auto"/>
      </w:pPr>
    </w:p>
    <w:p w14:paraId="4147B3DC" w14:textId="77777777" w:rsidR="00F876D7" w:rsidRDefault="00F876D7" w:rsidP="00020621">
      <w:pPr>
        <w:spacing w:after="0" w:line="240" w:lineRule="auto"/>
      </w:pPr>
    </w:p>
    <w:p w14:paraId="085D3408" w14:textId="6C41AAFB" w:rsidR="005C1815" w:rsidRPr="00EC7874" w:rsidRDefault="005C1815" w:rsidP="00EC7874">
      <w:pPr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t>CONTEST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</w:t>
      </w:r>
      <w:r w:rsidR="000623A2">
        <w:rPr>
          <w:b/>
          <w:bCs/>
          <w:color w:val="78A3B0" w:themeColor="text2" w:themeTint="99"/>
          <w:sz w:val="36"/>
          <w:szCs w:val="36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5C1815" w14:paraId="72C14AB4" w14:textId="77777777" w:rsidTr="00DA7268">
        <w:tc>
          <w:tcPr>
            <w:tcW w:w="1705" w:type="dxa"/>
          </w:tcPr>
          <w:p w14:paraId="22660B5F" w14:textId="77777777" w:rsidR="005C1815" w:rsidRDefault="005C1815" w:rsidP="00DA7268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5679B66" w14:textId="2611DE45" w:rsidR="005C1815" w:rsidRDefault="005C1815" w:rsidP="005C1815">
            <w:r>
              <w:t>10 AM the day after your contest launches</w:t>
            </w:r>
          </w:p>
        </w:tc>
      </w:tr>
      <w:tr w:rsidR="005C1815" w14:paraId="4BC2CE66" w14:textId="77777777" w:rsidTr="00DA7268">
        <w:tc>
          <w:tcPr>
            <w:tcW w:w="1705" w:type="dxa"/>
          </w:tcPr>
          <w:p w14:paraId="2FE6B96F" w14:textId="77777777" w:rsidR="005C1815" w:rsidRDefault="005C1815" w:rsidP="00DA7268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41649C09" w14:textId="41649FA6" w:rsidR="005C1815" w:rsidRDefault="005C1815" w:rsidP="00DA7268">
            <w:r>
              <w:t xml:space="preserve">Top 10 Agent Contest </w:t>
            </w:r>
            <w:r>
              <w:rPr>
                <w:color w:val="FF0000"/>
              </w:rPr>
              <w:t>(Insert Dates)</w:t>
            </w:r>
          </w:p>
        </w:tc>
      </w:tr>
      <w:tr w:rsidR="005C1815" w14:paraId="4B7AC755" w14:textId="77777777" w:rsidTr="00DA7268">
        <w:tc>
          <w:tcPr>
            <w:tcW w:w="1705" w:type="dxa"/>
          </w:tcPr>
          <w:p w14:paraId="0B7503B0" w14:textId="77777777" w:rsidR="005C1815" w:rsidRDefault="005C1815" w:rsidP="00DA7268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231B283E" w14:textId="77777777" w:rsidR="005C1815" w:rsidRDefault="005C1815" w:rsidP="00DA7268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63E399EE" w14:textId="40D31886" w:rsidR="005C1815" w:rsidRDefault="005C1815" w:rsidP="00DA7268">
            <w:r>
              <w:t xml:space="preserve">Yesterday we kicked off the </w:t>
            </w:r>
            <w:r>
              <w:rPr>
                <w:b/>
                <w:bCs/>
              </w:rPr>
              <w:t>Top 10 Agent</w:t>
            </w:r>
            <w:r w:rsidRPr="00232AAA">
              <w:rPr>
                <w:b/>
                <w:bCs/>
              </w:rPr>
              <w:t xml:space="preserve"> Contest</w:t>
            </w:r>
            <w:r>
              <w:t xml:space="preserve">! The contest will run from </w:t>
            </w:r>
            <w:r>
              <w:rPr>
                <w:color w:val="FF0000"/>
              </w:rPr>
              <w:t>DATE</w:t>
            </w:r>
            <w:r w:rsidRPr="00232AAA">
              <w:rPr>
                <w:color w:val="FF0000"/>
              </w:rPr>
              <w:t xml:space="preserve"> through </w:t>
            </w:r>
            <w:r>
              <w:rPr>
                <w:color w:val="FF0000"/>
              </w:rPr>
              <w:t>DATE</w:t>
            </w:r>
            <w:r>
              <w:t xml:space="preserve">. If you didn't sign up yet but want to participate, please email </w:t>
            </w:r>
            <w:r w:rsidRPr="00232AAA">
              <w:rPr>
                <w:color w:val="FF0000"/>
              </w:rPr>
              <w:t xml:space="preserve">&lt;email address&gt; </w:t>
            </w:r>
            <w:r>
              <w:t>as soon as possible.</w:t>
            </w:r>
          </w:p>
          <w:p w14:paraId="2D951D46" w14:textId="77777777" w:rsidR="005C1815" w:rsidRDefault="005C1815" w:rsidP="00DA7268"/>
          <w:p w14:paraId="4C90C9CA" w14:textId="4A7C4D6D" w:rsidR="005C1815" w:rsidRDefault="005C1815" w:rsidP="00DA7268">
            <w:r w:rsidRPr="00232AAA">
              <w:rPr>
                <w:b/>
                <w:bCs/>
              </w:rPr>
              <w:t xml:space="preserve">Remember, weekly activity trackers (attached) are due to </w:t>
            </w:r>
            <w:r w:rsidRPr="00232AAA">
              <w:rPr>
                <w:b/>
                <w:bCs/>
                <w:color w:val="FF0000"/>
              </w:rPr>
              <w:t>NAME</w:t>
            </w:r>
            <w:r>
              <w:rPr>
                <w:b/>
                <w:bCs/>
                <w:color w:val="FF0000"/>
              </w:rPr>
              <w:t>/EMAIL</w:t>
            </w:r>
            <w:r w:rsidRPr="00232AAA">
              <w:rPr>
                <w:b/>
                <w:bCs/>
                <w:color w:val="FF0000"/>
              </w:rPr>
              <w:t xml:space="preserve"> </w:t>
            </w:r>
            <w:r w:rsidR="003C2015">
              <w:rPr>
                <w:b/>
                <w:bCs/>
              </w:rPr>
              <w:t xml:space="preserve">on </w:t>
            </w:r>
            <w:r w:rsidR="003C2015" w:rsidRPr="003C2015">
              <w:rPr>
                <w:b/>
                <w:bCs/>
                <w:color w:val="FF0000"/>
              </w:rPr>
              <w:t xml:space="preserve">DAY OF THE WEEK </w:t>
            </w:r>
            <w:r w:rsidR="003C2015">
              <w:rPr>
                <w:b/>
                <w:bCs/>
              </w:rPr>
              <w:t xml:space="preserve">at </w:t>
            </w:r>
            <w:r w:rsidR="003C2015" w:rsidRPr="003C2015">
              <w:rPr>
                <w:b/>
                <w:bCs/>
                <w:color w:val="FF0000"/>
              </w:rPr>
              <w:t>TIME</w:t>
            </w:r>
            <w:r w:rsidRPr="00232AAA">
              <w:rPr>
                <w:b/>
                <w:bCs/>
              </w:rPr>
              <w:t>.</w:t>
            </w:r>
            <w:r>
              <w:t xml:space="preserve"> </w:t>
            </w:r>
          </w:p>
          <w:p w14:paraId="699A2F89" w14:textId="77777777" w:rsidR="005C1815" w:rsidRDefault="005C1815" w:rsidP="00DA7268">
            <w:pPr>
              <w:ind w:left="720"/>
            </w:pPr>
          </w:p>
          <w:p w14:paraId="5B1E7CD9" w14:textId="77777777" w:rsidR="005C1815" w:rsidRDefault="005C1815" w:rsidP="00DA7268">
            <w:r>
              <w:t>Please reach out if you have any questions.</w:t>
            </w:r>
          </w:p>
          <w:p w14:paraId="3BA8881E" w14:textId="77777777" w:rsidR="005C1815" w:rsidRDefault="005C1815" w:rsidP="00DA7268"/>
        </w:tc>
      </w:tr>
      <w:tr w:rsidR="005C1815" w14:paraId="10293923" w14:textId="77777777" w:rsidTr="00DA7268">
        <w:tc>
          <w:tcPr>
            <w:tcW w:w="1705" w:type="dxa"/>
          </w:tcPr>
          <w:p w14:paraId="403DD8F4" w14:textId="77777777" w:rsidR="005C1815" w:rsidRPr="00232AAA" w:rsidRDefault="005C1815" w:rsidP="00DA7268">
            <w:pPr>
              <w:jc w:val="right"/>
              <w:rPr>
                <w:b/>
                <w:bCs/>
              </w:rPr>
            </w:pPr>
            <w:r w:rsidRPr="00232AAA"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1FB8D0A6" w14:textId="3C813155" w:rsidR="005C1815" w:rsidRPr="006C7CA6" w:rsidRDefault="00000000" w:rsidP="00DA7268">
            <w:pPr>
              <w:rPr>
                <w:color w:val="6C92A1" w:themeColor="hyperlink"/>
                <w:u w:val="single"/>
              </w:rPr>
            </w:pPr>
            <w:hyperlink r:id="rId11" w:history="1">
              <w:r w:rsidR="005C1815" w:rsidRPr="00232AAA">
                <w:rPr>
                  <w:rStyle w:val="Hyperlink"/>
                </w:rPr>
                <w:t>Contest Flyer</w:t>
              </w:r>
            </w:hyperlink>
            <w:r w:rsidR="005C1815">
              <w:t xml:space="preserve">, </w:t>
            </w:r>
            <w:hyperlink r:id="rId12" w:history="1">
              <w:r w:rsidR="005C1815" w:rsidRPr="00232AAA">
                <w:rPr>
                  <w:rStyle w:val="Hyperlink"/>
                </w:rPr>
                <w:t>Activity Tracker</w:t>
              </w:r>
            </w:hyperlink>
          </w:p>
        </w:tc>
      </w:tr>
    </w:tbl>
    <w:p w14:paraId="7B8C49C2" w14:textId="4C70723B" w:rsidR="005264BD" w:rsidRDefault="005264BD" w:rsidP="00EC7874">
      <w:pPr>
        <w:spacing w:after="0" w:line="240" w:lineRule="auto"/>
      </w:pPr>
    </w:p>
    <w:p w14:paraId="10DB1FB2" w14:textId="415BB679" w:rsidR="000623A2" w:rsidRDefault="000623A2" w:rsidP="00EC7874">
      <w:pPr>
        <w:spacing w:after="0" w:line="240" w:lineRule="auto"/>
      </w:pPr>
    </w:p>
    <w:p w14:paraId="76740C62" w14:textId="5D0BEFEE" w:rsidR="000623A2" w:rsidRDefault="000623A2" w:rsidP="00EC7874">
      <w:pPr>
        <w:spacing w:after="0" w:line="240" w:lineRule="auto"/>
      </w:pPr>
    </w:p>
    <w:p w14:paraId="023D2ED1" w14:textId="48BAC213" w:rsidR="000623A2" w:rsidRPr="00EC7874" w:rsidRDefault="000623A2" w:rsidP="000623A2">
      <w:pPr>
        <w:rPr>
          <w:b/>
          <w:bCs/>
        </w:rPr>
      </w:pPr>
      <w:r>
        <w:rPr>
          <w:b/>
          <w:bCs/>
          <w:color w:val="78A3B0" w:themeColor="text2" w:themeTint="99"/>
          <w:sz w:val="36"/>
          <w:szCs w:val="36"/>
        </w:rPr>
        <w:t>CONTEST</w:t>
      </w:r>
      <w:r w:rsidRPr="00AC43E5">
        <w:rPr>
          <w:b/>
          <w:bCs/>
          <w:color w:val="78A3B0" w:themeColor="text2" w:themeTint="99"/>
          <w:sz w:val="36"/>
          <w:szCs w:val="36"/>
        </w:rPr>
        <w:t xml:space="preserve"> EMAIL</w:t>
      </w:r>
      <w:r>
        <w:rPr>
          <w:b/>
          <w:bCs/>
          <w:color w:val="78A3B0" w:themeColor="text2" w:themeTint="99"/>
          <w:sz w:val="36"/>
          <w:szCs w:val="36"/>
        </w:rPr>
        <w:t>S</w:t>
      </w:r>
      <w:r>
        <w:rPr>
          <w:b/>
          <w:bCs/>
          <w:color w:val="78A3B0" w:themeColor="text2" w:themeTint="99"/>
          <w:sz w:val="36"/>
          <w:szCs w:val="36"/>
        </w:rPr>
        <w:t xml:space="preserve"> </w:t>
      </w:r>
      <w:r w:rsidRPr="000623A2">
        <w:rPr>
          <w:color w:val="78A3B0" w:themeColor="text2" w:themeTint="99"/>
          <w:sz w:val="36"/>
          <w:szCs w:val="36"/>
        </w:rPr>
        <w:t>(continued)</w:t>
      </w:r>
    </w:p>
    <w:p w14:paraId="16CE4517" w14:textId="77777777" w:rsidR="000623A2" w:rsidRDefault="000623A2" w:rsidP="00EC7874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0623A2" w14:paraId="76B52B69" w14:textId="77777777" w:rsidTr="00B0147A">
        <w:tc>
          <w:tcPr>
            <w:tcW w:w="1705" w:type="dxa"/>
          </w:tcPr>
          <w:p w14:paraId="7672853B" w14:textId="77777777" w:rsidR="000623A2" w:rsidRDefault="000623A2" w:rsidP="00B0147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226E2604" w14:textId="28F0B2A8" w:rsidR="000623A2" w:rsidRDefault="000623A2" w:rsidP="00B0147A">
            <w:r>
              <w:t xml:space="preserve">10 AM the day </w:t>
            </w:r>
            <w:r>
              <w:t>before</w:t>
            </w:r>
            <w:r>
              <w:t xml:space="preserve"> your contest </w:t>
            </w:r>
            <w:r>
              <w:t>Concludes</w:t>
            </w:r>
          </w:p>
        </w:tc>
      </w:tr>
      <w:tr w:rsidR="000623A2" w14:paraId="54855E99" w14:textId="77777777" w:rsidTr="00B0147A">
        <w:tc>
          <w:tcPr>
            <w:tcW w:w="1705" w:type="dxa"/>
          </w:tcPr>
          <w:p w14:paraId="1F4F51AF" w14:textId="77777777" w:rsidR="000623A2" w:rsidRDefault="000623A2" w:rsidP="00B0147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40FD67D6" w14:textId="60061C51" w:rsidR="000623A2" w:rsidRDefault="000623A2" w:rsidP="00B0147A">
            <w:r>
              <w:t>Contest</w:t>
            </w:r>
            <w:r>
              <w:t xml:space="preserve"> </w:t>
            </w:r>
            <w:r>
              <w:t xml:space="preserve">Ends Tomorrow, Results and Prizes on </w:t>
            </w:r>
            <w:r w:rsidRPr="000623A2">
              <w:rPr>
                <w:color w:val="FF0000"/>
              </w:rPr>
              <w:t>(insert date)</w:t>
            </w:r>
          </w:p>
        </w:tc>
      </w:tr>
      <w:tr w:rsidR="000623A2" w14:paraId="70AA6A3E" w14:textId="77777777" w:rsidTr="00B0147A">
        <w:tc>
          <w:tcPr>
            <w:tcW w:w="1705" w:type="dxa"/>
          </w:tcPr>
          <w:p w14:paraId="1B8AF5F7" w14:textId="77777777" w:rsidR="000623A2" w:rsidRDefault="000623A2" w:rsidP="00B0147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3D0ACB2A" w14:textId="77777777" w:rsidR="000623A2" w:rsidRDefault="000623A2" w:rsidP="00B0147A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2246D977" w14:textId="1C72B85C" w:rsidR="00AF654E" w:rsidRDefault="000623A2" w:rsidP="00B0147A">
            <w:r>
              <w:t>The</w:t>
            </w:r>
            <w:r>
              <w:t xml:space="preserve"> </w:t>
            </w:r>
            <w:r>
              <w:rPr>
                <w:b/>
                <w:bCs/>
              </w:rPr>
              <w:t>Top 10 Agent</w:t>
            </w:r>
            <w:r w:rsidRPr="00232AAA">
              <w:rPr>
                <w:b/>
                <w:bCs/>
              </w:rPr>
              <w:t xml:space="preserve"> Contest</w:t>
            </w:r>
            <w:r>
              <w:rPr>
                <w:b/>
                <w:bCs/>
              </w:rPr>
              <w:t xml:space="preserve"> </w:t>
            </w:r>
            <w:r>
              <w:t>is wrapping up. A few reminders:</w:t>
            </w:r>
          </w:p>
          <w:p w14:paraId="78175F3C" w14:textId="77777777" w:rsidR="00AF654E" w:rsidRDefault="00AF654E" w:rsidP="00B0147A"/>
          <w:p w14:paraId="52C085FA" w14:textId="21D8ADFC" w:rsidR="000623A2" w:rsidRPr="000623A2" w:rsidRDefault="000623A2" w:rsidP="000623A2">
            <w:pPr>
              <w:pStyle w:val="ListParagraph"/>
              <w:numPr>
                <w:ilvl w:val="0"/>
                <w:numId w:val="14"/>
              </w:numPr>
            </w:pPr>
            <w:r>
              <w:t xml:space="preserve">Your final activity tracker must be turned in </w:t>
            </w:r>
            <w:r w:rsidRPr="000623A2">
              <w:rPr>
                <w:color w:val="FF0000"/>
              </w:rPr>
              <w:t xml:space="preserve">&lt;where&gt; </w:t>
            </w:r>
            <w:r>
              <w:t>by</w:t>
            </w:r>
            <w:r>
              <w:t xml:space="preserve"> </w:t>
            </w:r>
            <w:r w:rsidRPr="000623A2">
              <w:rPr>
                <w:color w:val="FF0000"/>
              </w:rPr>
              <w:t xml:space="preserve">&lt;date and time&gt;. </w:t>
            </w:r>
          </w:p>
          <w:p w14:paraId="79667FEF" w14:textId="5A3F8AE6" w:rsidR="000623A2" w:rsidRDefault="000623A2" w:rsidP="000623A2">
            <w:pPr>
              <w:pStyle w:val="ListParagraph"/>
              <w:numPr>
                <w:ilvl w:val="0"/>
                <w:numId w:val="14"/>
              </w:numPr>
            </w:pPr>
            <w:r>
              <w:t xml:space="preserve">Results and prizes will be announced on </w:t>
            </w:r>
            <w:r w:rsidRPr="000623A2">
              <w:rPr>
                <w:color w:val="FF0000"/>
              </w:rPr>
              <w:t>&lt;</w:t>
            </w:r>
            <w:r w:rsidRPr="000623A2">
              <w:rPr>
                <w:color w:val="FF0000"/>
              </w:rPr>
              <w:t xml:space="preserve">insert details, </w:t>
            </w:r>
            <w:r w:rsidRPr="000623A2">
              <w:rPr>
                <w:color w:val="FF0000"/>
              </w:rPr>
              <w:t>date</w:t>
            </w:r>
            <w:r w:rsidRPr="000623A2">
              <w:rPr>
                <w:color w:val="FF0000"/>
              </w:rPr>
              <w:t>,</w:t>
            </w:r>
            <w:r w:rsidRPr="000623A2">
              <w:rPr>
                <w:color w:val="FF0000"/>
              </w:rPr>
              <w:t xml:space="preserve"> and time&gt;</w:t>
            </w:r>
            <w:r w:rsidRPr="000623A2">
              <w:rPr>
                <w:color w:val="FF0000"/>
              </w:rPr>
              <w:t>.</w:t>
            </w:r>
          </w:p>
          <w:p w14:paraId="6C46DD52" w14:textId="77777777" w:rsidR="000623A2" w:rsidRDefault="000623A2" w:rsidP="00B0147A">
            <w:pPr>
              <w:ind w:left="720"/>
            </w:pPr>
          </w:p>
          <w:p w14:paraId="75A58966" w14:textId="46770FA0" w:rsidR="000623A2" w:rsidRDefault="000623A2" w:rsidP="00B0147A">
            <w:r>
              <w:t>We look forward to celebrating our contest winners soon!</w:t>
            </w:r>
          </w:p>
          <w:p w14:paraId="6A94FC92" w14:textId="77777777" w:rsidR="000623A2" w:rsidRDefault="000623A2" w:rsidP="00B0147A"/>
        </w:tc>
      </w:tr>
      <w:tr w:rsidR="000623A2" w14:paraId="1D0D0572" w14:textId="77777777" w:rsidTr="00B0147A">
        <w:tc>
          <w:tcPr>
            <w:tcW w:w="1705" w:type="dxa"/>
          </w:tcPr>
          <w:p w14:paraId="54BABA5E" w14:textId="77777777" w:rsidR="000623A2" w:rsidRPr="00232AAA" w:rsidRDefault="000623A2" w:rsidP="00B0147A">
            <w:pPr>
              <w:jc w:val="right"/>
              <w:rPr>
                <w:b/>
                <w:bCs/>
              </w:rPr>
            </w:pPr>
            <w:r w:rsidRPr="00232AAA"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1A8C8D14" w14:textId="609F3E45" w:rsidR="000623A2" w:rsidRPr="006C7CA6" w:rsidRDefault="000623A2" w:rsidP="00B0147A">
            <w:pPr>
              <w:rPr>
                <w:color w:val="6C92A1" w:themeColor="hyperlink"/>
                <w:u w:val="single"/>
              </w:rPr>
            </w:pPr>
            <w:hyperlink r:id="rId13" w:history="1">
              <w:r w:rsidRPr="00232AAA">
                <w:rPr>
                  <w:rStyle w:val="Hyperlink"/>
                </w:rPr>
                <w:t>Activity Tracker</w:t>
              </w:r>
            </w:hyperlink>
          </w:p>
        </w:tc>
      </w:tr>
    </w:tbl>
    <w:p w14:paraId="4A27DDBD" w14:textId="77777777" w:rsidR="000623A2" w:rsidRDefault="000623A2" w:rsidP="00EC7874">
      <w:pPr>
        <w:spacing w:after="0" w:line="240" w:lineRule="auto"/>
      </w:pPr>
    </w:p>
    <w:sectPr w:rsidR="000623A2" w:rsidSect="00AC43E5">
      <w:footerReference w:type="default" r:id="rId14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EA084" w14:textId="77777777" w:rsidR="00CA05B2" w:rsidRDefault="00CA05B2" w:rsidP="00AC43E5">
      <w:pPr>
        <w:spacing w:after="0" w:line="240" w:lineRule="auto"/>
      </w:pPr>
      <w:r>
        <w:separator/>
      </w:r>
    </w:p>
  </w:endnote>
  <w:endnote w:type="continuationSeparator" w:id="0">
    <w:p w14:paraId="3479D8DE" w14:textId="77777777" w:rsidR="00CA05B2" w:rsidRDefault="00CA05B2" w:rsidP="00AC4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C227" w14:textId="4AE8FA37" w:rsidR="00AC43E5" w:rsidRDefault="00AC43E5" w:rsidP="00AC43E5">
    <w:pPr>
      <w:pStyle w:val="Footer"/>
      <w:jc w:val="right"/>
    </w:pPr>
    <w:r>
      <w:rPr>
        <w:noProof/>
      </w:rPr>
      <w:drawing>
        <wp:inline distT="0" distB="0" distL="0" distR="0" wp14:anchorId="66D3E6D2" wp14:editId="6A4AF422">
          <wp:extent cx="1183106" cy="346630"/>
          <wp:effectExtent l="0" t="0" r="0" b="0"/>
          <wp:docPr id="21" name="Picture 21" descr="A black background with white text&#10;&#10;Description automatically generated with low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black background with white text&#10;&#10;Description automatically generated with low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4695" cy="3529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00348" w14:textId="77777777" w:rsidR="00CA05B2" w:rsidRDefault="00CA05B2" w:rsidP="00AC43E5">
      <w:pPr>
        <w:spacing w:after="0" w:line="240" w:lineRule="auto"/>
      </w:pPr>
      <w:r>
        <w:separator/>
      </w:r>
    </w:p>
  </w:footnote>
  <w:footnote w:type="continuationSeparator" w:id="0">
    <w:p w14:paraId="28F7C0A6" w14:textId="77777777" w:rsidR="00CA05B2" w:rsidRDefault="00CA05B2" w:rsidP="00AC43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F6FFF"/>
    <w:multiLevelType w:val="hybridMultilevel"/>
    <w:tmpl w:val="CFD4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C3A4C"/>
    <w:multiLevelType w:val="hybridMultilevel"/>
    <w:tmpl w:val="84BA6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7F6433"/>
    <w:multiLevelType w:val="hybridMultilevel"/>
    <w:tmpl w:val="B88C7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50174B"/>
    <w:multiLevelType w:val="hybridMultilevel"/>
    <w:tmpl w:val="B4E8C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00B2D"/>
    <w:multiLevelType w:val="hybridMultilevel"/>
    <w:tmpl w:val="C614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D3F7E"/>
    <w:multiLevelType w:val="hybridMultilevel"/>
    <w:tmpl w:val="29227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257DAF"/>
    <w:multiLevelType w:val="hybridMultilevel"/>
    <w:tmpl w:val="0B0A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DD5CF4"/>
    <w:multiLevelType w:val="hybridMultilevel"/>
    <w:tmpl w:val="A148B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46177"/>
    <w:multiLevelType w:val="hybridMultilevel"/>
    <w:tmpl w:val="AE88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853E26"/>
    <w:multiLevelType w:val="hybridMultilevel"/>
    <w:tmpl w:val="D3E8EF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8AC6B0E"/>
    <w:multiLevelType w:val="hybridMultilevel"/>
    <w:tmpl w:val="48346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9FF6FF0"/>
    <w:multiLevelType w:val="hybridMultilevel"/>
    <w:tmpl w:val="5078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B24A12"/>
    <w:multiLevelType w:val="hybridMultilevel"/>
    <w:tmpl w:val="B55063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EC35014"/>
    <w:multiLevelType w:val="hybridMultilevel"/>
    <w:tmpl w:val="BDF03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4865577">
    <w:abstractNumId w:val="6"/>
  </w:num>
  <w:num w:numId="2" w16cid:durableId="1110661749">
    <w:abstractNumId w:val="8"/>
  </w:num>
  <w:num w:numId="3" w16cid:durableId="592860334">
    <w:abstractNumId w:val="2"/>
  </w:num>
  <w:num w:numId="4" w16cid:durableId="1707680253">
    <w:abstractNumId w:val="4"/>
  </w:num>
  <w:num w:numId="5" w16cid:durableId="2086100570">
    <w:abstractNumId w:val="11"/>
  </w:num>
  <w:num w:numId="6" w16cid:durableId="732117021">
    <w:abstractNumId w:val="0"/>
  </w:num>
  <w:num w:numId="7" w16cid:durableId="1703170950">
    <w:abstractNumId w:val="1"/>
  </w:num>
  <w:num w:numId="8" w16cid:durableId="1315766834">
    <w:abstractNumId w:val="12"/>
  </w:num>
  <w:num w:numId="9" w16cid:durableId="608120390">
    <w:abstractNumId w:val="13"/>
  </w:num>
  <w:num w:numId="10" w16cid:durableId="406927916">
    <w:abstractNumId w:val="10"/>
  </w:num>
  <w:num w:numId="11" w16cid:durableId="1912227226">
    <w:abstractNumId w:val="9"/>
  </w:num>
  <w:num w:numId="12" w16cid:durableId="82917407">
    <w:abstractNumId w:val="7"/>
  </w:num>
  <w:num w:numId="13" w16cid:durableId="1881630958">
    <w:abstractNumId w:val="5"/>
  </w:num>
  <w:num w:numId="14" w16cid:durableId="9847036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M2NDI3MjIwMzRR0lEKTi0uzszPAykwtKwFAFd7I5ctAAAA"/>
  </w:docVars>
  <w:rsids>
    <w:rsidRoot w:val="00223B91"/>
    <w:rsid w:val="00020621"/>
    <w:rsid w:val="00033A69"/>
    <w:rsid w:val="000623A2"/>
    <w:rsid w:val="00082275"/>
    <w:rsid w:val="000829BF"/>
    <w:rsid w:val="000A7740"/>
    <w:rsid w:val="000B1A8A"/>
    <w:rsid w:val="000C6CF1"/>
    <w:rsid w:val="001027D0"/>
    <w:rsid w:val="0013557C"/>
    <w:rsid w:val="0016518D"/>
    <w:rsid w:val="001E1644"/>
    <w:rsid w:val="001E491E"/>
    <w:rsid w:val="00200BFC"/>
    <w:rsid w:val="00223B91"/>
    <w:rsid w:val="00232AAA"/>
    <w:rsid w:val="00235CDC"/>
    <w:rsid w:val="002B6F68"/>
    <w:rsid w:val="002D0D03"/>
    <w:rsid w:val="00304580"/>
    <w:rsid w:val="0030566B"/>
    <w:rsid w:val="00321EA3"/>
    <w:rsid w:val="00324AA2"/>
    <w:rsid w:val="0033629A"/>
    <w:rsid w:val="00340B87"/>
    <w:rsid w:val="003910D8"/>
    <w:rsid w:val="003B47F7"/>
    <w:rsid w:val="003C2015"/>
    <w:rsid w:val="003C5F0B"/>
    <w:rsid w:val="004762D9"/>
    <w:rsid w:val="004C7FBF"/>
    <w:rsid w:val="004F4386"/>
    <w:rsid w:val="004F62BB"/>
    <w:rsid w:val="00501321"/>
    <w:rsid w:val="005153E0"/>
    <w:rsid w:val="005264BD"/>
    <w:rsid w:val="00542269"/>
    <w:rsid w:val="00573DD6"/>
    <w:rsid w:val="00593E84"/>
    <w:rsid w:val="005A37E4"/>
    <w:rsid w:val="005C1815"/>
    <w:rsid w:val="005E0DE7"/>
    <w:rsid w:val="006234FC"/>
    <w:rsid w:val="006240A1"/>
    <w:rsid w:val="006316D2"/>
    <w:rsid w:val="00634F12"/>
    <w:rsid w:val="00671B79"/>
    <w:rsid w:val="006A38D6"/>
    <w:rsid w:val="006C434B"/>
    <w:rsid w:val="006C6BEE"/>
    <w:rsid w:val="006C7CA6"/>
    <w:rsid w:val="006D7BB4"/>
    <w:rsid w:val="006E51BC"/>
    <w:rsid w:val="006F4D96"/>
    <w:rsid w:val="00730875"/>
    <w:rsid w:val="00742C44"/>
    <w:rsid w:val="007771F0"/>
    <w:rsid w:val="00804E88"/>
    <w:rsid w:val="00821046"/>
    <w:rsid w:val="00846F31"/>
    <w:rsid w:val="008624BA"/>
    <w:rsid w:val="008624FB"/>
    <w:rsid w:val="00885C03"/>
    <w:rsid w:val="00892D89"/>
    <w:rsid w:val="008E168C"/>
    <w:rsid w:val="008F3CAA"/>
    <w:rsid w:val="00901B28"/>
    <w:rsid w:val="00904F0D"/>
    <w:rsid w:val="009165BC"/>
    <w:rsid w:val="009353E3"/>
    <w:rsid w:val="0098288C"/>
    <w:rsid w:val="009B3B4B"/>
    <w:rsid w:val="009F0AC7"/>
    <w:rsid w:val="00A33A7D"/>
    <w:rsid w:val="00A45411"/>
    <w:rsid w:val="00AB085D"/>
    <w:rsid w:val="00AC254B"/>
    <w:rsid w:val="00AC43E5"/>
    <w:rsid w:val="00AF654E"/>
    <w:rsid w:val="00B63A18"/>
    <w:rsid w:val="00B74364"/>
    <w:rsid w:val="00B866E3"/>
    <w:rsid w:val="00BC2268"/>
    <w:rsid w:val="00BE66CB"/>
    <w:rsid w:val="00BF28EF"/>
    <w:rsid w:val="00C03FAD"/>
    <w:rsid w:val="00C17712"/>
    <w:rsid w:val="00C20479"/>
    <w:rsid w:val="00C31847"/>
    <w:rsid w:val="00C471B7"/>
    <w:rsid w:val="00C70C13"/>
    <w:rsid w:val="00CA05B2"/>
    <w:rsid w:val="00CF65FC"/>
    <w:rsid w:val="00D00812"/>
    <w:rsid w:val="00D00D89"/>
    <w:rsid w:val="00D174D1"/>
    <w:rsid w:val="00D27CAD"/>
    <w:rsid w:val="00D447E0"/>
    <w:rsid w:val="00D70D49"/>
    <w:rsid w:val="00D7137D"/>
    <w:rsid w:val="00D72229"/>
    <w:rsid w:val="00DA3C55"/>
    <w:rsid w:val="00DC0F98"/>
    <w:rsid w:val="00DC533D"/>
    <w:rsid w:val="00DD6194"/>
    <w:rsid w:val="00E21F1E"/>
    <w:rsid w:val="00E31DCC"/>
    <w:rsid w:val="00E411CD"/>
    <w:rsid w:val="00E7793E"/>
    <w:rsid w:val="00E80781"/>
    <w:rsid w:val="00EB01CA"/>
    <w:rsid w:val="00EC366C"/>
    <w:rsid w:val="00EC4918"/>
    <w:rsid w:val="00EC7874"/>
    <w:rsid w:val="00F06052"/>
    <w:rsid w:val="00F12975"/>
    <w:rsid w:val="00F140DD"/>
    <w:rsid w:val="00F26C9A"/>
    <w:rsid w:val="00F5362A"/>
    <w:rsid w:val="00F71538"/>
    <w:rsid w:val="00F86C2A"/>
    <w:rsid w:val="00F8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38C03"/>
  <w15:chartTrackingRefBased/>
  <w15:docId w15:val="{05C6B609-7292-48B0-804F-45E53965A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046"/>
    <w:pPr>
      <w:ind w:left="720"/>
      <w:contextualSpacing/>
    </w:pPr>
  </w:style>
  <w:style w:type="table" w:styleId="TableGrid">
    <w:name w:val="Table Grid"/>
    <w:basedOn w:val="TableNormal"/>
    <w:uiPriority w:val="39"/>
    <w:rsid w:val="00E80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B28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B28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F5362A"/>
    <w:pPr>
      <w:spacing w:after="0" w:line="240" w:lineRule="auto"/>
    </w:pPr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styleId="Header">
    <w:name w:val="header"/>
    <w:basedOn w:val="Normal"/>
    <w:link w:val="Head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3E5"/>
  </w:style>
  <w:style w:type="paragraph" w:styleId="Footer">
    <w:name w:val="footer"/>
    <w:basedOn w:val="Normal"/>
    <w:link w:val="Foot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3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parkandlogic.com/wp-content/uploads/2022/06/Top-10-Contest-Activity-Tracker.xls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parkandlogic.com/wp-content/uploads/2022/06/Top-10-Contest-Activity-Tracker.xlsx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parkandlogic.com/wp-content/uploads/2022/06/Top-10-contest-flyer-signup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parkandlogic.com/account/contes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parkandlogic.com/wp-content/uploads/2022/08/agent-agenda-Sept2022.docx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29F655B7544C3AE7A8106DD958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9741E-BE46-4018-AB93-05DF5F9327AF}"/>
      </w:docPartPr>
      <w:docPartBody>
        <w:p w:rsidR="00AF7E55" w:rsidRDefault="00713766" w:rsidP="00713766">
          <w:pPr>
            <w:pStyle w:val="AC029F655B7544C3AE7A8106DD9582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766"/>
    <w:rsid w:val="00003454"/>
    <w:rsid w:val="000B75FD"/>
    <w:rsid w:val="000D387E"/>
    <w:rsid w:val="001A5798"/>
    <w:rsid w:val="002120A2"/>
    <w:rsid w:val="00224143"/>
    <w:rsid w:val="00384E73"/>
    <w:rsid w:val="003E4DBF"/>
    <w:rsid w:val="004657EB"/>
    <w:rsid w:val="00465FB1"/>
    <w:rsid w:val="004D6CFE"/>
    <w:rsid w:val="004D7D38"/>
    <w:rsid w:val="006D4272"/>
    <w:rsid w:val="00713766"/>
    <w:rsid w:val="00780F9D"/>
    <w:rsid w:val="008121BC"/>
    <w:rsid w:val="00844AB2"/>
    <w:rsid w:val="00AF7E55"/>
    <w:rsid w:val="00C175C1"/>
    <w:rsid w:val="00CE2068"/>
    <w:rsid w:val="00F17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29F655B7544C3AE7A8106DD958293">
    <w:name w:val="AC029F655B7544C3AE7A8106DD958293"/>
    <w:rsid w:val="007137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64A94-345F-464B-908E-227BFD5F6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651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AIL TEMPLATES</Company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6</cp:revision>
  <dcterms:created xsi:type="dcterms:W3CDTF">2022-08-15T18:25:00Z</dcterms:created>
  <dcterms:modified xsi:type="dcterms:W3CDTF">2022-08-15T18:55:00Z</dcterms:modified>
</cp:coreProperties>
</file>